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58AE39F3" w:rsidR="00E66B1C" w:rsidRDefault="00AF3DA2" w:rsidP="00AF3DA2">
      <w:pPr>
        <w:pStyle w:val="Heading2"/>
        <w:ind w:left="720"/>
        <w:jc w:val="center"/>
      </w:pPr>
      <w:r>
        <w:t xml:space="preserve">Problem 1 – </w:t>
      </w:r>
      <w:r w:rsidR="004F25E9">
        <w:t>Counter Strike</w:t>
      </w:r>
    </w:p>
    <w:p w14:paraId="1766FD9D" w14:textId="4EF09AB6" w:rsidR="00AF3DA2" w:rsidRDefault="00AF3DA2" w:rsidP="00AF3DA2">
      <w:pPr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A925BE">
        <w:rPr>
          <w:lang w:val="bg-BG"/>
        </w:rPr>
        <w:t>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r w:rsidRPr="00A925BE">
          <w:rPr>
            <w:rStyle w:val="InternetLink"/>
            <w:lang w:val="bg-BG"/>
          </w:rPr>
          <w:t>SoftUni</w:t>
        </w:r>
      </w:hyperlink>
      <w:bookmarkEnd w:id="0"/>
    </w:p>
    <w:p w14:paraId="651C1BA4" w14:textId="4C42FC23" w:rsidR="00AF3DA2" w:rsidRPr="006133A9" w:rsidRDefault="00AF3DA2" w:rsidP="00AF3DA2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the SoftUni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9" w:anchor="0" w:history="1">
        <w:r>
          <w:rPr>
            <w:rStyle w:val="Hyperlink"/>
          </w:rPr>
          <w:t>here</w:t>
        </w:r>
      </w:hyperlink>
    </w:p>
    <w:p w14:paraId="2EF21045" w14:textId="77777777" w:rsidR="00AF3DA2" w:rsidRPr="00AF3DA2" w:rsidRDefault="00AF3DA2" w:rsidP="00AF3DA2"/>
    <w:p w14:paraId="1D060DA9" w14:textId="77777777" w:rsidR="004F25E9" w:rsidRDefault="004F25E9" w:rsidP="004F25E9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,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0C46C651" w14:textId="77777777" w:rsidR="004F25E9" w:rsidRPr="00B13E99" w:rsidRDefault="004F25E9" w:rsidP="004F25E9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for reaching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and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r>
        <w:rPr>
          <w:noProof/>
        </w:rPr>
        <w:t>.</w:t>
      </w:r>
    </w:p>
    <w:p w14:paraId="1232D491" w14:textId="77777777" w:rsidR="004F25E9" w:rsidRPr="00464C7C" w:rsidRDefault="004F25E9" w:rsidP="004F25E9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43116890" w14:textId="77777777" w:rsidR="004F25E9" w:rsidRDefault="004F25E9" w:rsidP="004F25E9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0DE52466" w14:textId="77777777" w:rsidR="004F25E9" w:rsidRPr="00B13E99" w:rsidRDefault="004F25E9" w:rsidP="00D96E67">
      <w:pPr>
        <w:pStyle w:val="Code"/>
      </w:pPr>
      <w:r w:rsidRPr="00B13E99">
        <w:rPr>
          <w:lang w:val="bg-BG"/>
        </w:rPr>
        <w:t>"Won battles: {count}. Energy left: {energy}"</w:t>
      </w:r>
      <w:r w:rsidRPr="00B13E99">
        <w:t xml:space="preserve"> </w:t>
      </w:r>
    </w:p>
    <w:p w14:paraId="2AB2067E" w14:textId="77777777" w:rsidR="004F25E9" w:rsidRDefault="004F25E9" w:rsidP="004F25E9">
      <w:pPr>
        <w:pStyle w:val="Heading3"/>
      </w:pPr>
      <w:r>
        <w:t>Input / Constraints</w:t>
      </w:r>
    </w:p>
    <w:p w14:paraId="0AAFD469" w14:textId="030FF19A" w:rsidR="004F25E9" w:rsidRDefault="004F25E9" w:rsidP="004F25E9">
      <w:pPr>
        <w:pStyle w:val="ListParagraph"/>
        <w:numPr>
          <w:ilvl w:val="0"/>
          <w:numId w:val="10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</w:t>
      </w:r>
      <w:r w:rsidR="0009229B">
        <w:rPr>
          <w:b/>
        </w:rPr>
        <w:t>]</w:t>
      </w:r>
    </w:p>
    <w:p w14:paraId="1674824F" w14:textId="15B44883" w:rsidR="004F25E9" w:rsidRPr="00086FE5" w:rsidRDefault="004F25E9" w:rsidP="004F25E9">
      <w:pPr>
        <w:pStyle w:val="ListParagraph"/>
        <w:numPr>
          <w:ilvl w:val="0"/>
          <w:numId w:val="10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0EB7D317" w14:textId="77777777" w:rsidR="004F25E9" w:rsidRDefault="004F25E9" w:rsidP="004F25E9">
      <w:pPr>
        <w:pStyle w:val="Heading3"/>
      </w:pPr>
      <w:r>
        <w:t>Output</w:t>
      </w:r>
    </w:p>
    <w:p w14:paraId="3D29CA49" w14:textId="77777777" w:rsidR="004F25E9" w:rsidRPr="00A16C3B" w:rsidRDefault="004F25E9" w:rsidP="004F25E9">
      <w:pPr>
        <w:pStyle w:val="ListParagraph"/>
        <w:numPr>
          <w:ilvl w:val="0"/>
          <w:numId w:val="9"/>
        </w:numPr>
      </w:pPr>
      <w:r>
        <w:t>The description contains the proper output messages for each case and the format they should be printed.</w:t>
      </w:r>
    </w:p>
    <w:p w14:paraId="07421D74" w14:textId="77777777" w:rsidR="004F25E9" w:rsidRDefault="004F25E9" w:rsidP="004F25E9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4F25E9" w:rsidRPr="00603773" w14:paraId="5FAC1F60" w14:textId="77777777" w:rsidTr="00A120D2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0E7090D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F70FCDF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7CA1A10B" w14:textId="77777777" w:rsidR="004F25E9" w:rsidRDefault="004F25E9" w:rsidP="00A120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F25E9" w:rsidRPr="00FB2A88" w14:paraId="67C35212" w14:textId="77777777" w:rsidTr="00A120D2">
        <w:trPr>
          <w:gridBefore w:val="1"/>
          <w:wBefore w:w="28" w:type="dxa"/>
        </w:trPr>
        <w:tc>
          <w:tcPr>
            <w:tcW w:w="2240" w:type="dxa"/>
          </w:tcPr>
          <w:p w14:paraId="693C93CB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3FEBE7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6EDEC941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3DBA88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CDCAAF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4898A06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224F3A62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547F91B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3D056089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12553FD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B7DD272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 xml:space="preserve">nitial energy i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7500FB">
              <w:rPr>
                <w:rFonts w:cstheme="minorHAnsi"/>
                <w:bCs/>
                <w:noProof/>
              </w:rPr>
              <w:t xml:space="preserve">. The first distance i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so we subtract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F778A">
              <w:rPr>
                <w:rFonts w:cstheme="minorHAnsi"/>
                <w:b/>
                <w:bCs/>
                <w:noProof/>
              </w:rPr>
              <w:t xml:space="preserve"> </w:t>
            </w:r>
            <w:r w:rsidRPr="007500FB">
              <w:rPr>
                <w:rFonts w:cstheme="minorHAnsi"/>
                <w:bCs/>
                <w:noProof/>
              </w:rPr>
              <w:t xml:space="preserve">from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and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80</w:t>
            </w:r>
            <w:r w:rsidRPr="007F778A">
              <w:rPr>
                <w:rFonts w:cstheme="minorHAnsi"/>
                <w:b/>
                <w:bCs/>
                <w:noProof/>
              </w:rPr>
              <w:t xml:space="preserve"> </w:t>
            </w:r>
            <w:r w:rsidRPr="007500FB">
              <w:rPr>
                <w:rFonts w:cstheme="minorHAnsi"/>
                <w:bCs/>
                <w:noProof/>
              </w:rPr>
              <w:t>energy left.</w:t>
            </w:r>
          </w:p>
          <w:p w14:paraId="54FF4EFB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Next distanc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 w:rsidRPr="007500FB">
              <w:rPr>
                <w:rFonts w:cstheme="minorHAnsi"/>
                <w:bCs/>
                <w:noProof/>
              </w:rPr>
              <w:t xml:space="preserve"> won battles and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 xml:space="preserve">70 </w:t>
            </w:r>
            <w:r w:rsidRPr="007500FB">
              <w:rPr>
                <w:rFonts w:cstheme="minorHAnsi"/>
                <w:bCs/>
                <w:noProof/>
              </w:rPr>
              <w:t xml:space="preserve">energy, but since we have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 w:rsidRPr="007500FB">
              <w:rPr>
                <w:rFonts w:cstheme="minorHAnsi"/>
                <w:bCs/>
                <w:noProof/>
              </w:rPr>
              <w:t xml:space="preserve">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6185DEDB" w14:textId="77777777" w:rsidR="004F25E9" w:rsidRPr="007500FB" w:rsidRDefault="004F25E9" w:rsidP="00A120D2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4F25E9" w:rsidRPr="00FB2A88" w14:paraId="556DD3C2" w14:textId="77777777" w:rsidTr="00A120D2">
        <w:tc>
          <w:tcPr>
            <w:tcW w:w="2268" w:type="dxa"/>
            <w:gridSpan w:val="2"/>
          </w:tcPr>
          <w:p w14:paraId="4B30669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1ADB7CF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7156546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17F15F4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21E192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65C19C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4FA16915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7E4919C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B9C4DDD" w14:textId="77777777" w:rsidR="004F25E9" w:rsidRDefault="004F25E9" w:rsidP="00E73C8A"/>
    <w:p w14:paraId="03089AF0" w14:textId="6382439B" w:rsidR="0008720C" w:rsidRDefault="004F54D3" w:rsidP="004F54D3">
      <w:pPr>
        <w:pStyle w:val="Heading2"/>
        <w:ind w:left="360"/>
        <w:jc w:val="center"/>
      </w:pPr>
      <w:r>
        <w:lastRenderedPageBreak/>
        <w:t xml:space="preserve">Problem 2 – </w:t>
      </w:r>
      <w:r w:rsidR="004F25E9">
        <w:t>Treasure Hunt</w:t>
      </w:r>
    </w:p>
    <w:p w14:paraId="6BC58917" w14:textId="77777777" w:rsidR="004F54D3" w:rsidRPr="004F54D3" w:rsidRDefault="004F54D3" w:rsidP="004F54D3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4F54D3">
        <w:rPr>
          <w:lang w:val="bg-BG"/>
        </w:rPr>
        <w:t>roblem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for</w:t>
      </w:r>
      <w:proofErr w:type="spellEnd"/>
      <w:r w:rsidRPr="004F54D3">
        <w:rPr>
          <w:lang w:val="bg-BG"/>
        </w:rPr>
        <w:t xml:space="preserve"> </w:t>
      </w:r>
      <w:r>
        <w:t>exam preparation</w:t>
      </w:r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for</w:t>
      </w:r>
      <w:proofErr w:type="spellEnd"/>
      <w:r w:rsidRPr="004F54D3">
        <w:rPr>
          <w:lang w:val="bg-BG"/>
        </w:rPr>
        <w:t xml:space="preserve"> the </w:t>
      </w:r>
      <w:hyperlink r:id="rId10" w:history="1">
        <w:r>
          <w:rPr>
            <w:rStyle w:val="InternetLink"/>
          </w:rPr>
          <w:t xml:space="preserve">Programming </w:t>
        </w:r>
        <w:r w:rsidRPr="004F54D3">
          <w:rPr>
            <w:rStyle w:val="InternetLink"/>
            <w:lang w:val="bg-BG"/>
          </w:rPr>
          <w:t xml:space="preserve">Fundamentals </w:t>
        </w:r>
        <w:proofErr w:type="spellStart"/>
        <w:r w:rsidRPr="004F54D3">
          <w:rPr>
            <w:rStyle w:val="InternetLink"/>
            <w:lang w:val="bg-BG"/>
          </w:rPr>
          <w:t>Course</w:t>
        </w:r>
        <w:proofErr w:type="spellEnd"/>
        <w:r w:rsidRPr="004F54D3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r w:rsidRPr="004F54D3">
          <w:rPr>
            <w:rStyle w:val="InternetLink"/>
            <w:lang w:val="bg-BG"/>
          </w:rPr>
          <w:t>SoftUni</w:t>
        </w:r>
      </w:hyperlink>
    </w:p>
    <w:p w14:paraId="142933D0" w14:textId="243E17CF" w:rsidR="004F54D3" w:rsidRPr="006133A9" w:rsidRDefault="004F54D3" w:rsidP="004F54D3">
      <w:pPr>
        <w:pStyle w:val="ListParagraph"/>
        <w:spacing w:before="0" w:after="0" w:line="240" w:lineRule="auto"/>
        <w:jc w:val="center"/>
      </w:pPr>
      <w:proofErr w:type="spellStart"/>
      <w:r w:rsidRPr="004F54D3">
        <w:rPr>
          <w:lang w:val="bg-BG"/>
        </w:rPr>
        <w:t>Submit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your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olutions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in</w:t>
      </w:r>
      <w:proofErr w:type="spellEnd"/>
      <w:r w:rsidRPr="004F54D3">
        <w:rPr>
          <w:lang w:val="bg-BG"/>
        </w:rPr>
        <w:t xml:space="preserve"> the SoftUni </w:t>
      </w:r>
      <w:r>
        <w:t>J</w:t>
      </w:r>
      <w:proofErr w:type="spellStart"/>
      <w:r w:rsidRPr="004F54D3">
        <w:rPr>
          <w:lang w:val="bg-BG"/>
        </w:rPr>
        <w:t>udge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ystem</w:t>
      </w:r>
      <w:proofErr w:type="spellEnd"/>
      <w:r w:rsidRPr="004F54D3">
        <w:rPr>
          <w:lang w:val="bg-BG"/>
        </w:rPr>
        <w:t xml:space="preserve"> </w:t>
      </w:r>
      <w:hyperlink r:id="rId11" w:anchor="1" w:history="1">
        <w:r>
          <w:rPr>
            <w:rStyle w:val="Hyperlink"/>
          </w:rPr>
          <w:t>here</w:t>
        </w:r>
      </w:hyperlink>
    </w:p>
    <w:p w14:paraId="0BB5812A" w14:textId="77777777" w:rsidR="004F54D3" w:rsidRPr="00AF3DA2" w:rsidRDefault="004F54D3" w:rsidP="004F54D3">
      <w:pPr>
        <w:pStyle w:val="ListParagraph"/>
      </w:pPr>
    </w:p>
    <w:p w14:paraId="1B94B84E" w14:textId="77777777" w:rsidR="004F25E9" w:rsidRPr="00E31371" w:rsidRDefault="004F25E9" w:rsidP="004F25E9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336F4B66" w14:textId="77777777" w:rsidR="004F25E9" w:rsidRDefault="004F25E9" w:rsidP="004F25E9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4FAC5155" w14:textId="77777777" w:rsidR="004F25E9" w:rsidRPr="00EC2DDC" w:rsidRDefault="004F25E9" w:rsidP="004F25E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0B91C72" w14:textId="77777777" w:rsidR="004F25E9" w:rsidRDefault="004F25E9" w:rsidP="004F25E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88510D6" w14:textId="77777777" w:rsidR="004F25E9" w:rsidRPr="00B3490C" w:rsidRDefault="004F25E9" w:rsidP="004F25E9">
      <w:pPr>
        <w:pStyle w:val="ListParagraph"/>
        <w:numPr>
          <w:ilvl w:val="0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23E3D043" w14:textId="77777777" w:rsidR="004F25E9" w:rsidRPr="00B3490C" w:rsidRDefault="004F25E9" w:rsidP="004F25E9">
      <w:pPr>
        <w:pStyle w:val="ListParagraph"/>
        <w:numPr>
          <w:ilvl w:val="1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75B9712E" w14:textId="77777777" w:rsidR="004F25E9" w:rsidRPr="005833CA" w:rsidRDefault="004F25E9" w:rsidP="004F25E9">
      <w:pPr>
        <w:pStyle w:val="ListParagraph"/>
        <w:numPr>
          <w:ilvl w:val="1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637DF8E" w14:textId="77777777" w:rsidR="004F25E9" w:rsidRDefault="004F25E9" w:rsidP="004F25E9">
      <w:pPr>
        <w:pStyle w:val="ListParagraph"/>
        <w:numPr>
          <w:ilvl w:val="0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08882F85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6B93A820" w14:textId="77777777" w:rsidR="004F25E9" w:rsidRPr="006D1F2A" w:rsidRDefault="004F25E9" w:rsidP="004F25E9">
      <w:pPr>
        <w:pStyle w:val="ListParagraph"/>
        <w:numPr>
          <w:ilvl w:val="1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AA5D747" w14:textId="77777777" w:rsidR="004F25E9" w:rsidRPr="00B3490C" w:rsidRDefault="004F25E9" w:rsidP="004F25E9">
      <w:pPr>
        <w:pStyle w:val="ListParagraph"/>
        <w:numPr>
          <w:ilvl w:val="0"/>
          <w:numId w:val="13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674077D0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2F41492B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76A0D1F5" w14:textId="77777777" w:rsidR="004F25E9" w:rsidRPr="00AA0593" w:rsidRDefault="004F25E9" w:rsidP="004F25E9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12A38DF5" w14:textId="77777777" w:rsidR="004F25E9" w:rsidRDefault="004F25E9" w:rsidP="004F25E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27899D7D" w14:textId="77777777" w:rsidR="004F25E9" w:rsidRDefault="004F25E9" w:rsidP="004F25E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56B81B3" w14:textId="77777777" w:rsidR="004F25E9" w:rsidRDefault="004F25E9" w:rsidP="004F25E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685BA031" w14:textId="77777777" w:rsidR="004F25E9" w:rsidRDefault="004F25E9" w:rsidP="004F25E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E1D74C9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t>Input</w:t>
      </w:r>
    </w:p>
    <w:p w14:paraId="6B15F598" w14:textId="77777777" w:rsidR="004F25E9" w:rsidRPr="00EC2DDC" w:rsidRDefault="004F25E9" w:rsidP="004F25E9">
      <w:pPr>
        <w:pStyle w:val="ListParagraph"/>
        <w:numPr>
          <w:ilvl w:val="0"/>
          <w:numId w:val="11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447BB95C" w14:textId="77777777" w:rsidR="004F25E9" w:rsidRPr="00E31371" w:rsidRDefault="004F25E9" w:rsidP="004F25E9">
      <w:pPr>
        <w:pStyle w:val="ListParagraph"/>
        <w:numPr>
          <w:ilvl w:val="0"/>
          <w:numId w:val="11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>
        <w:rPr>
          <w:rFonts w:ascii="Consolas" w:hAnsi="Consolas"/>
          <w:b/>
          <w:lang w:val="en-GB"/>
        </w:rPr>
        <w:t>Yohoho</w:t>
      </w:r>
      <w:proofErr w:type="spellEnd"/>
      <w:r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5982E30D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t>Output</w:t>
      </w:r>
    </w:p>
    <w:p w14:paraId="0D4D4164" w14:textId="77777777" w:rsidR="004F25E9" w:rsidRDefault="004F25E9" w:rsidP="004F25E9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67D260BC" w14:textId="77777777" w:rsidR="004F25E9" w:rsidRPr="001B2EBF" w:rsidRDefault="004F25E9" w:rsidP="004F25E9">
      <w:pPr>
        <w:pStyle w:val="Heading3"/>
        <w:rPr>
          <w:lang w:val="en-GB"/>
        </w:rPr>
      </w:pPr>
      <w:r>
        <w:rPr>
          <w:lang w:val="en-GB"/>
        </w:rPr>
        <w:t>Constraints</w:t>
      </w:r>
    </w:p>
    <w:p w14:paraId="0CD5EA1C" w14:textId="40B7E9C4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</w:t>
      </w:r>
    </w:p>
    <w:p w14:paraId="0582F789" w14:textId="1D96E410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0C5F0190" w14:textId="404E7979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33CBAD08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F25E9" w:rsidRPr="00E31371" w14:paraId="272DB9DA" w14:textId="77777777" w:rsidTr="00D96E67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27B9DCD5" w14:textId="77777777" w:rsidR="004F25E9" w:rsidRPr="00E31371" w:rsidRDefault="004F25E9" w:rsidP="00D96E67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20599173" w14:textId="77777777" w:rsidR="004F25E9" w:rsidRPr="00E31371" w:rsidRDefault="004F25E9" w:rsidP="00D96E67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F25E9" w:rsidRPr="00E31371" w14:paraId="1C26087B" w14:textId="77777777" w:rsidTr="00D96E67">
        <w:trPr>
          <w:trHeight w:val="2349"/>
        </w:trPr>
        <w:tc>
          <w:tcPr>
            <w:tcW w:w="4087" w:type="dxa"/>
          </w:tcPr>
          <w:p w14:paraId="203FA834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lastRenderedPageBreak/>
              <w:t>Gold|Silver|Bronze|Medallion|Cup</w:t>
            </w:r>
            <w:proofErr w:type="spellEnd"/>
          </w:p>
          <w:p w14:paraId="45249BB9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2876D0F7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713B5584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C4C953A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710597AD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7E98BE3B" w14:textId="77777777" w:rsidR="004F25E9" w:rsidRPr="00C3097E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44C6DD56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F25E9" w:rsidRPr="00E31371" w14:paraId="3DA510DD" w14:textId="77777777" w:rsidTr="00A120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A202129" w14:textId="77777777" w:rsidR="004F25E9" w:rsidRPr="00E31371" w:rsidRDefault="004F25E9" w:rsidP="00A120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F25E9" w:rsidRPr="00E31371" w14:paraId="497446E1" w14:textId="77777777" w:rsidTr="00A120D2">
        <w:trPr>
          <w:trHeight w:val="1987"/>
        </w:trPr>
        <w:tc>
          <w:tcPr>
            <w:tcW w:w="10313" w:type="dxa"/>
            <w:gridSpan w:val="2"/>
          </w:tcPr>
          <w:p w14:paraId="0084C894" w14:textId="77777777" w:rsidR="004F25E9" w:rsidRPr="00E31371" w:rsidRDefault="004F25E9" w:rsidP="00A120D2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010F8486" w14:textId="77777777" w:rsidR="004F25E9" w:rsidRPr="00141EEE" w:rsidRDefault="004F25E9" w:rsidP="00A120D2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32384F2B" w14:textId="3541F146" w:rsidR="00B52AD3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 xml:space="preserve">only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Pistol</w:t>
            </w:r>
            <w:r>
              <w:rPr>
                <w:rFonts w:cstheme="minorHAnsi"/>
                <w:lang w:val="en-GB"/>
              </w:rPr>
              <w:t xml:space="preserve"> to the chest</w:t>
            </w:r>
            <w:r w:rsidR="00B52AD3">
              <w:rPr>
                <w:rFonts w:cstheme="minorHAnsi"/>
                <w:lang w:val="en-GB"/>
              </w:rPr>
              <w:t>.</w:t>
            </w:r>
          </w:p>
          <w:p w14:paraId="1B4810F2" w14:textId="77777777" w:rsidR="004F25E9" w:rsidRDefault="004F25E9" w:rsidP="00A120D2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36BEC238" w14:textId="77777777" w:rsidR="004F25E9" w:rsidRPr="00141EEE" w:rsidRDefault="004F25E9" w:rsidP="00A120D2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F2DC1EC" w14:textId="77777777" w:rsidR="004F25E9" w:rsidRDefault="004F25E9" w:rsidP="00A120D2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297563EF" w14:textId="77777777" w:rsidR="004F25E9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 w:rsidRPr="00B52AD3">
              <w:rPr>
                <w:rFonts w:ascii="Consolas" w:hAnsi="Consolas" w:cstheme="minorHAnsi"/>
                <w:lang w:val="en-GB"/>
              </w:rPr>
              <w:t>Pistol(</w:t>
            </w:r>
            <w:proofErr w:type="gramEnd"/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+ </w:t>
            </w:r>
            <w:r w:rsidRPr="00B52AD3">
              <w:rPr>
                <w:rFonts w:ascii="Consolas" w:hAnsi="Consolas" w:cstheme="minorHAnsi"/>
                <w:lang w:val="en-GB"/>
              </w:rPr>
              <w:t>Coins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5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+ </w:t>
            </w:r>
            <w:r w:rsidRPr="00B52AD3">
              <w:rPr>
                <w:rFonts w:ascii="Consolas" w:hAnsi="Consolas" w:cstheme="minorHAnsi"/>
                <w:lang w:val="en-GB"/>
              </w:rPr>
              <w:t>Wood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 xml:space="preserve">)  + </w:t>
            </w:r>
            <w:r w:rsidRPr="00B52AD3">
              <w:rPr>
                <w:rFonts w:ascii="Consolas" w:hAnsi="Consolas" w:cstheme="minorHAnsi"/>
                <w:lang w:val="en-GB"/>
              </w:rPr>
              <w:t>Silver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+ </w:t>
            </w:r>
            <w:r w:rsidRPr="00B52AD3">
              <w:rPr>
                <w:rFonts w:ascii="Consolas" w:hAnsi="Consolas" w:cstheme="minorHAnsi"/>
                <w:lang w:val="en-GB"/>
              </w:rPr>
              <w:t>Bronze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= 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</w:t>
            </w:r>
            <w:r w:rsidRPr="00B52AD3">
              <w:rPr>
                <w:rFonts w:ascii="Consolas" w:hAnsi="Consolas" w:cstheme="minorHAnsi"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/ </w:t>
            </w:r>
            <w:r w:rsidRPr="00B52AD3">
              <w:rPr>
                <w:rFonts w:ascii="Consolas" w:hAnsi="Consolas" w:cstheme="minorHAnsi"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 xml:space="preserve"> = 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1787A291" w14:textId="77777777" w:rsidR="004F25E9" w:rsidRPr="00E31371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96E67" w:rsidRPr="00E31371" w14:paraId="20D1F65B" w14:textId="77777777" w:rsidTr="00D96E67">
        <w:trPr>
          <w:trHeight w:val="422"/>
        </w:trPr>
        <w:tc>
          <w:tcPr>
            <w:tcW w:w="4087" w:type="dxa"/>
            <w:shd w:val="clear" w:color="auto" w:fill="D9D9D9" w:themeFill="background1" w:themeFillShade="D9"/>
          </w:tcPr>
          <w:p w14:paraId="5C5B3DEF" w14:textId="4EDFEC74" w:rsidR="00D96E67" w:rsidRPr="006D0ED4" w:rsidRDefault="00D96E67" w:rsidP="00D96E67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0CCFF40B" w14:textId="6BBD0E71" w:rsidR="00D96E67" w:rsidRPr="006D0ED4" w:rsidRDefault="00D96E67" w:rsidP="00D96E67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4F25E9" w:rsidRPr="00E31371" w14:paraId="048BEF78" w14:textId="77777777" w:rsidTr="00D96E67">
        <w:trPr>
          <w:trHeight w:val="2349"/>
        </w:trPr>
        <w:tc>
          <w:tcPr>
            <w:tcW w:w="4087" w:type="dxa"/>
          </w:tcPr>
          <w:p w14:paraId="31E4C8EA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30FC9A44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65B6F3B3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36B0016E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1933A5EA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6D70CA63" w14:textId="77777777" w:rsidR="004F25E9" w:rsidRPr="00E31371" w:rsidRDefault="004F25E9" w:rsidP="00A120D2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1B1123A4" w14:textId="77777777" w:rsidR="004F25E9" w:rsidRPr="00A11AD6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7B90FECD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BB79E42" w14:textId="3DA3475B" w:rsidR="0008720C" w:rsidRDefault="004F54D3" w:rsidP="00743B19">
      <w:pPr>
        <w:pStyle w:val="Heading2"/>
        <w:ind w:left="720"/>
        <w:jc w:val="center"/>
      </w:pPr>
      <w:r>
        <w:t xml:space="preserve">Problem </w:t>
      </w:r>
      <w:r w:rsidR="00C34C74">
        <w:t>3</w:t>
      </w:r>
      <w:r>
        <w:t xml:space="preserve"> – </w:t>
      </w:r>
      <w:r w:rsidR="004F25E9">
        <w:t>Memory Game</w:t>
      </w:r>
    </w:p>
    <w:p w14:paraId="7F959200" w14:textId="77777777" w:rsidR="00743B19" w:rsidRPr="004F54D3" w:rsidRDefault="00743B19" w:rsidP="00743B19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4F54D3">
        <w:rPr>
          <w:lang w:val="bg-BG"/>
        </w:rPr>
        <w:t>roblem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for</w:t>
      </w:r>
      <w:proofErr w:type="spellEnd"/>
      <w:r w:rsidRPr="004F54D3">
        <w:rPr>
          <w:lang w:val="bg-BG"/>
        </w:rPr>
        <w:t xml:space="preserve"> </w:t>
      </w:r>
      <w:r>
        <w:t>exam preparation</w:t>
      </w:r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for</w:t>
      </w:r>
      <w:proofErr w:type="spellEnd"/>
      <w:r w:rsidRPr="004F54D3">
        <w:rPr>
          <w:lang w:val="bg-BG"/>
        </w:rPr>
        <w:t xml:space="preserve"> the </w:t>
      </w:r>
      <w:hyperlink r:id="rId12" w:history="1">
        <w:r>
          <w:rPr>
            <w:rStyle w:val="InternetLink"/>
          </w:rPr>
          <w:t xml:space="preserve">Programming </w:t>
        </w:r>
        <w:r w:rsidRPr="004F54D3">
          <w:rPr>
            <w:rStyle w:val="InternetLink"/>
            <w:lang w:val="bg-BG"/>
          </w:rPr>
          <w:t xml:space="preserve">Fundamentals </w:t>
        </w:r>
        <w:proofErr w:type="spellStart"/>
        <w:r w:rsidRPr="004F54D3">
          <w:rPr>
            <w:rStyle w:val="InternetLink"/>
            <w:lang w:val="bg-BG"/>
          </w:rPr>
          <w:t>Course</w:t>
        </w:r>
        <w:proofErr w:type="spellEnd"/>
        <w:r w:rsidRPr="004F54D3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r w:rsidRPr="004F54D3">
          <w:rPr>
            <w:rStyle w:val="InternetLink"/>
            <w:lang w:val="bg-BG"/>
          </w:rPr>
          <w:t>SoftUni</w:t>
        </w:r>
      </w:hyperlink>
    </w:p>
    <w:p w14:paraId="280F15F8" w14:textId="103CF4DE" w:rsidR="00743B19" w:rsidRPr="006133A9" w:rsidRDefault="00743B19" w:rsidP="00743B19">
      <w:pPr>
        <w:pStyle w:val="ListParagraph"/>
        <w:spacing w:before="0" w:after="0" w:line="240" w:lineRule="auto"/>
        <w:jc w:val="center"/>
      </w:pPr>
      <w:proofErr w:type="spellStart"/>
      <w:r w:rsidRPr="004F54D3">
        <w:rPr>
          <w:lang w:val="bg-BG"/>
        </w:rPr>
        <w:t>Submit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your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olutions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in</w:t>
      </w:r>
      <w:proofErr w:type="spellEnd"/>
      <w:r w:rsidRPr="004F54D3">
        <w:rPr>
          <w:lang w:val="bg-BG"/>
        </w:rPr>
        <w:t xml:space="preserve"> the SoftUni </w:t>
      </w:r>
      <w:r>
        <w:t>J</w:t>
      </w:r>
      <w:proofErr w:type="spellStart"/>
      <w:r w:rsidRPr="004F54D3">
        <w:rPr>
          <w:lang w:val="bg-BG"/>
        </w:rPr>
        <w:t>udge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ystem</w:t>
      </w:r>
      <w:proofErr w:type="spellEnd"/>
      <w:r w:rsidRPr="004F54D3">
        <w:rPr>
          <w:lang w:val="bg-BG"/>
        </w:rPr>
        <w:t xml:space="preserve"> </w:t>
      </w:r>
      <w:hyperlink r:id="rId13" w:anchor="2" w:history="1">
        <w:r>
          <w:rPr>
            <w:rStyle w:val="Hyperlink"/>
          </w:rPr>
          <w:t>here</w:t>
        </w:r>
      </w:hyperlink>
    </w:p>
    <w:p w14:paraId="4252DA82" w14:textId="77777777" w:rsidR="00743B19" w:rsidRPr="00743B19" w:rsidRDefault="00743B19" w:rsidP="00743B19"/>
    <w:p w14:paraId="44074CE9" w14:textId="77777777" w:rsidR="004F25E9" w:rsidRDefault="004F25E9" w:rsidP="004F25E9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proofErr w:type="spellStart"/>
      <w:r w:rsidRPr="00153B3C">
        <w:rPr>
          <w:lang w:val="bg-BG"/>
        </w:rPr>
        <w:t>recreates</w:t>
      </w:r>
      <w:proofErr w:type="spellEnd"/>
      <w:r w:rsidRPr="00153B3C">
        <w:rPr>
          <w:lang w:val="bg-BG"/>
        </w:rPr>
        <w:t xml:space="preserve"> the</w:t>
      </w:r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</w:t>
      </w:r>
      <w:proofErr w:type="spellStart"/>
      <w:r w:rsidRPr="00153B3C">
        <w:rPr>
          <w:b/>
          <w:bCs/>
          <w:lang w:val="bg-BG"/>
        </w:rPr>
        <w:t>game</w:t>
      </w:r>
      <w:proofErr w:type="spellEnd"/>
      <w:r>
        <w:t>.</w:t>
      </w:r>
    </w:p>
    <w:p w14:paraId="671E7131" w14:textId="77777777" w:rsidR="004F25E9" w:rsidRPr="00C82B84" w:rsidRDefault="004F25E9" w:rsidP="004F25E9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5E95845" w14:textId="77777777" w:rsidR="004F25E9" w:rsidRDefault="004F25E9" w:rsidP="004F25E9">
      <w:r w:rsidRPr="00E41D56">
        <w:lastRenderedPageBreak/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33EBFF06" w14:textId="77777777" w:rsidR="004F25E9" w:rsidRDefault="004F25E9" w:rsidP="004F25E9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FA3463E" w14:textId="77777777" w:rsidR="004F25E9" w:rsidRDefault="004F25E9" w:rsidP="004F25E9">
      <w:r>
        <w:t>Then print this message on the console:</w:t>
      </w:r>
    </w:p>
    <w:p w14:paraId="35CABA26" w14:textId="77777777" w:rsidR="004F25E9" w:rsidRDefault="004F25E9" w:rsidP="004F25E9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3D5426EF" w14:textId="77777777" w:rsidR="004F25E9" w:rsidRDefault="004F25E9" w:rsidP="004F25E9">
      <w:pPr>
        <w:pStyle w:val="Heading3"/>
      </w:pPr>
      <w:r>
        <w:t>Input</w:t>
      </w:r>
    </w:p>
    <w:p w14:paraId="60668493" w14:textId="3EB81481" w:rsidR="004F25E9" w:rsidRPr="00153B3C" w:rsidRDefault="004F25E9" w:rsidP="004F25E9">
      <w:pPr>
        <w:pStyle w:val="ListParagraph"/>
        <w:numPr>
          <w:ilvl w:val="0"/>
          <w:numId w:val="16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  <w:r>
        <w:rPr>
          <w:rFonts w:cstheme="minorHAnsi"/>
          <w:b/>
        </w:rPr>
        <w:t>.</w:t>
      </w:r>
    </w:p>
    <w:p w14:paraId="57F8EEDE" w14:textId="0C980302" w:rsidR="004F25E9" w:rsidRPr="00153B3C" w:rsidRDefault="004F25E9" w:rsidP="004F25E9">
      <w:pPr>
        <w:pStyle w:val="ListParagraph"/>
        <w:numPr>
          <w:ilvl w:val="0"/>
          <w:numId w:val="16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>
        <w:rPr>
          <w:rFonts w:ascii="Consolas" w:hAnsi="Consolas" w:cstheme="minorHAnsi"/>
          <w:b/>
        </w:rPr>
        <w:t>.</w:t>
      </w:r>
    </w:p>
    <w:p w14:paraId="03F090F8" w14:textId="77777777" w:rsidR="004F25E9" w:rsidRDefault="004F25E9" w:rsidP="004F25E9">
      <w:pPr>
        <w:pStyle w:val="Heading3"/>
      </w:pPr>
      <w:r>
        <w:t>Output</w:t>
      </w:r>
    </w:p>
    <w:p w14:paraId="3EF63729" w14:textId="77777777" w:rsidR="004F25E9" w:rsidRDefault="004F25E9" w:rsidP="004F25E9">
      <w:pPr>
        <w:pStyle w:val="ListParagraph"/>
        <w:numPr>
          <w:ilvl w:val="0"/>
          <w:numId w:val="15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06AEFB2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1E61084" w14:textId="77777777" w:rsidR="004F25E9" w:rsidRPr="00C82B84" w:rsidRDefault="004F25E9" w:rsidP="004F25E9">
      <w:pPr>
        <w:pStyle w:val="ListParagraph"/>
        <w:numPr>
          <w:ilvl w:val="0"/>
          <w:numId w:val="15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72144967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0F50F021" w14:textId="77777777" w:rsidR="004F25E9" w:rsidRDefault="004F25E9" w:rsidP="004F25E9">
      <w:pPr>
        <w:pStyle w:val="ListParagraph"/>
        <w:numPr>
          <w:ilvl w:val="0"/>
          <w:numId w:val="15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2F18E833" w14:textId="77777777" w:rsidR="004F25E9" w:rsidRDefault="004F25E9" w:rsidP="004F25E9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6990A792" w14:textId="77777777" w:rsidR="004F25E9" w:rsidRDefault="004F25E9" w:rsidP="004F25E9">
      <w:pPr>
        <w:pStyle w:val="ListParagraph"/>
        <w:numPr>
          <w:ilvl w:val="0"/>
          <w:numId w:val="15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6D796AF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6609B19D" w14:textId="77777777" w:rsidR="004F25E9" w:rsidRPr="00CE32B7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1CEFC840" w14:textId="77777777" w:rsidR="004F25E9" w:rsidRDefault="004F25E9" w:rsidP="00D96E67">
      <w:pPr>
        <w:pStyle w:val="Heading3"/>
      </w:pPr>
      <w:r>
        <w:t>Constraints</w:t>
      </w:r>
    </w:p>
    <w:p w14:paraId="35E20E86" w14:textId="77777777" w:rsidR="004F25E9" w:rsidRPr="00964AA1" w:rsidRDefault="004F25E9" w:rsidP="004F25E9">
      <w:pPr>
        <w:pStyle w:val="ListParagraph"/>
        <w:numPr>
          <w:ilvl w:val="0"/>
          <w:numId w:val="15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3C540B43" w14:textId="77777777" w:rsidR="004F25E9" w:rsidRPr="004F7CDE" w:rsidRDefault="004F25E9" w:rsidP="00D96E67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F25E9" w:rsidRPr="00603773" w14:paraId="45CC6C86" w14:textId="77777777" w:rsidTr="00A120D2">
        <w:tc>
          <w:tcPr>
            <w:tcW w:w="3516" w:type="dxa"/>
            <w:shd w:val="clear" w:color="auto" w:fill="D9D9D9" w:themeFill="background1" w:themeFillShade="D9"/>
          </w:tcPr>
          <w:p w14:paraId="7F40E858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81E847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F25E9" w:rsidRPr="00204F3D" w14:paraId="177B9070" w14:textId="77777777" w:rsidTr="00A120D2">
        <w:tc>
          <w:tcPr>
            <w:tcW w:w="3516" w:type="dxa"/>
          </w:tcPr>
          <w:p w14:paraId="4E6C196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24189F7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FAAD1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72989F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F9EB82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170B677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2B8D1C05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F78B2D9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3472102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16E2F33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1B99B4FD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72C11B3C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53EB804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02266EF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F25E9" w:rsidRPr="00204F3D" w14:paraId="6EBBED79" w14:textId="77777777" w:rsidTr="00A120D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A60CD96" w14:textId="77777777" w:rsidR="004F25E9" w:rsidRPr="00753158" w:rsidRDefault="004F25E9" w:rsidP="00A120D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4F25E9" w:rsidRPr="00204F3D" w14:paraId="623D02F9" w14:textId="77777777" w:rsidTr="00A120D2">
        <w:tc>
          <w:tcPr>
            <w:tcW w:w="10320" w:type="dxa"/>
            <w:gridSpan w:val="2"/>
          </w:tcPr>
          <w:p w14:paraId="3A923012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154AF8C9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7836ED1D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6E33774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4773E7D6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491DF2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lastRenderedPageBreak/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2B2995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7548306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D758BA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17A598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5DCA941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FA052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478CE2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989C407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531FEC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A0922DE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B8B66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4DD704E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CE3AEE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55BA2C29" w14:textId="77777777" w:rsidR="004F25E9" w:rsidRPr="00074D86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F25E9" w:rsidRPr="00204F3D" w14:paraId="7D6E1F4F" w14:textId="77777777" w:rsidTr="00A120D2">
        <w:tc>
          <w:tcPr>
            <w:tcW w:w="3516" w:type="dxa"/>
          </w:tcPr>
          <w:p w14:paraId="59A801BE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lastRenderedPageBreak/>
              <w:t xml:space="preserve">a 2 4 a 2 4 </w:t>
            </w:r>
          </w:p>
          <w:p w14:paraId="1D57B675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48FF7793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B9B30C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BAAE4C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4616D598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50D105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1139D26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24A3ED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559B47E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F25E9" w:rsidRPr="0025421E" w14:paraId="01E6AF5C" w14:textId="77777777" w:rsidTr="00A120D2">
        <w:tc>
          <w:tcPr>
            <w:tcW w:w="3516" w:type="dxa"/>
          </w:tcPr>
          <w:p w14:paraId="04B41C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CABA0BC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2F420099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21DBF2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3C1A2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0EC35CB3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7C80A6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440748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CD8245B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AF790A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675F99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66F5E1DC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003D2028" w14:textId="77777777" w:rsidR="004F25E9" w:rsidRDefault="004F25E9" w:rsidP="0008720C">
      <w:pPr>
        <w:rPr>
          <w:rFonts w:cstheme="minorHAnsi"/>
          <w:b/>
          <w:noProof/>
        </w:rPr>
      </w:pPr>
    </w:p>
    <w:sectPr w:rsidR="004F25E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0363E" w14:textId="77777777" w:rsidR="00670CCC" w:rsidRDefault="00670CCC" w:rsidP="008068A2">
      <w:pPr>
        <w:spacing w:after="0" w:line="240" w:lineRule="auto"/>
      </w:pPr>
      <w:r>
        <w:separator/>
      </w:r>
    </w:p>
  </w:endnote>
  <w:endnote w:type="continuationSeparator" w:id="0">
    <w:p w14:paraId="3D59BEF8" w14:textId="77777777" w:rsidR="00670CCC" w:rsidRDefault="00670C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C+orkj4QAAAAoBAAAP&#10;AAAAAAAAAAAAAAAAAM0EAABkcnMvZG93bnJldi54bWxQSwUGAAAAAAQABADzAAAA2wUAAAAA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BYuaND&#10;3wAAAAkBAAAPAAAAAAAAAAAAAAAAAGYEAABkcnMvZG93bnJldi54bWxQSwUGAAAAAAQABADzAAAA&#10;cgUAAAAA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CkaxSC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982BE" w14:textId="77777777" w:rsidR="00670CCC" w:rsidRDefault="00670CCC" w:rsidP="008068A2">
      <w:pPr>
        <w:spacing w:after="0" w:line="240" w:lineRule="auto"/>
      </w:pPr>
      <w:r>
        <w:separator/>
      </w:r>
    </w:p>
  </w:footnote>
  <w:footnote w:type="continuationSeparator" w:id="0">
    <w:p w14:paraId="5449E8ED" w14:textId="77777777" w:rsidR="00670CCC" w:rsidRDefault="00670C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3"/>
  </w:num>
  <w:num w:numId="5">
    <w:abstractNumId w:val="15"/>
  </w:num>
  <w:num w:numId="6">
    <w:abstractNumId w:val="7"/>
  </w:num>
  <w:num w:numId="7">
    <w:abstractNumId w:val="2"/>
  </w:num>
  <w:num w:numId="8">
    <w:abstractNumId w:val="12"/>
  </w:num>
  <w:num w:numId="9">
    <w:abstractNumId w:val="14"/>
  </w:num>
  <w:num w:numId="10">
    <w:abstractNumId w:val="11"/>
  </w:num>
  <w:num w:numId="11">
    <w:abstractNumId w:val="1"/>
  </w:num>
  <w:num w:numId="12">
    <w:abstractNumId w:val="10"/>
  </w:num>
  <w:num w:numId="13">
    <w:abstractNumId w:val="8"/>
  </w:num>
  <w:num w:numId="14">
    <w:abstractNumId w:val="6"/>
  </w:num>
  <w:num w:numId="15">
    <w:abstractNumId w:val="0"/>
  </w:num>
  <w:num w:numId="1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QUA/Th+9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3FC8"/>
    <w:rsid w:val="0007729E"/>
    <w:rsid w:val="00086727"/>
    <w:rsid w:val="00086FE5"/>
    <w:rsid w:val="0008720C"/>
    <w:rsid w:val="0009229B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B9F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67A2A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4F25E9"/>
    <w:rsid w:val="004F54D3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0CCC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43B19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7F778A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22C8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A754B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959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F3092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3DA2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2AD3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4C74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5F9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CF5918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96E67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D78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hyperlink" Target="https://judge.softuni.org/Contests/Practice/Index/251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950/programming-fundamentals-with-csharp-january-202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177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950/programming-fundamentals-with-csharp-january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1</TotalTime>
  <Pages>5</Pages>
  <Words>1244</Words>
  <Characters>7092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Rositsa Nenova</cp:lastModifiedBy>
  <cp:revision>62</cp:revision>
  <cp:lastPrinted>2015-10-26T22:35:00Z</cp:lastPrinted>
  <dcterms:created xsi:type="dcterms:W3CDTF">2019-03-14T15:00:00Z</dcterms:created>
  <dcterms:modified xsi:type="dcterms:W3CDTF">2023-01-05T04:1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42f71bcfebcee3bf952426833268423b1f8d0831c17e1aa69328711c4e6979</vt:lpwstr>
  </property>
</Properties>
</file>